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4CD8" w14:textId="77777777" w:rsidR="002D7BC7" w:rsidRPr="002D7BC7" w:rsidRDefault="002D7BC7" w:rsidP="002D7BC7">
      <w:pPr>
        <w:pStyle w:val="1"/>
        <w:jc w:val="center"/>
        <w:rPr>
          <w:rFonts w:cstheme="minorHAnsi"/>
          <w:noProof/>
          <w:lang w:val="bg-BG"/>
        </w:rPr>
      </w:pPr>
      <w:r w:rsidRPr="002D7BC7">
        <w:rPr>
          <w:rFonts w:cstheme="minorHAnsi"/>
          <w:noProof/>
        </w:rPr>
        <w:t xml:space="preserve">Lab: </w:t>
      </w:r>
      <w:r w:rsidR="005A0A43">
        <w:rPr>
          <w:rFonts w:cstheme="minorHAnsi"/>
          <w:bCs/>
          <w:noProof/>
        </w:rPr>
        <w:t>Single Page Application</w:t>
      </w:r>
    </w:p>
    <w:p w14:paraId="1301011E" w14:textId="0119B7F3" w:rsidR="002D7BC7" w:rsidRDefault="002D7BC7" w:rsidP="002D7BC7">
      <w:pPr>
        <w:rPr>
          <w:szCs w:val="24"/>
        </w:rPr>
      </w:pPr>
      <w:r w:rsidRPr="002D7BC7">
        <w:rPr>
          <w:rFonts w:cstheme="minorHAnsi"/>
          <w:noProof/>
          <w:szCs w:val="24"/>
        </w:rPr>
        <w:t xml:space="preserve">Problems for exercises and homework for the </w:t>
      </w:r>
      <w:hyperlink r:id="rId8" w:history="1">
        <w:r w:rsidRPr="002D7BC7">
          <w:rPr>
            <w:rStyle w:val="a9"/>
            <w:rFonts w:cstheme="minorHAnsi"/>
            <w:noProof/>
            <w:szCs w:val="24"/>
          </w:rPr>
          <w:t>"JavaScript Apps" course @ SoftUni.</w:t>
        </w:r>
      </w:hyperlink>
    </w:p>
    <w:p w14:paraId="0151ED97" w14:textId="77777777" w:rsidR="00AD03C3" w:rsidRPr="009518E7"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2B0531BD" w14:textId="037588BF" w:rsidR="00AD03C3" w:rsidRPr="00AD03C3" w:rsidRDefault="00AD03C3" w:rsidP="00AD03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0"/>
      <w:bookmarkEnd w:id="1"/>
    </w:p>
    <w:p w14:paraId="28256969" w14:textId="099F0DBE" w:rsidR="00AD03C3" w:rsidRDefault="00AD03C3" w:rsidP="00AD03C3">
      <w:pPr>
        <w:pStyle w:val="2"/>
      </w:pPr>
      <w:r>
        <w:t xml:space="preserve">Simple </w:t>
      </w:r>
      <w:r w:rsidRPr="00AD03C3">
        <w:t>Calendar</w:t>
      </w:r>
    </w:p>
    <w:p w14:paraId="196EA065" w14:textId="77777777" w:rsidR="002B5CE0" w:rsidRDefault="002B5CE0" w:rsidP="002B5CE0">
      <w:pPr>
        <w:pStyle w:val="2"/>
        <w:numPr>
          <w:ilvl w:val="0"/>
          <w:numId w:val="0"/>
        </w:numPr>
      </w:pPr>
      <w:r>
        <w:t>Calendar</w:t>
      </w:r>
    </w:p>
    <w:p w14:paraId="38156631" w14:textId="3C4388C9" w:rsidR="002B5CE0" w:rsidRPr="002B5CE0" w:rsidRDefault="002B5CE0" w:rsidP="002B5CE0">
      <w:pPr>
        <w:spacing w:before="0" w:after="0"/>
      </w:pPr>
      <w:r>
        <w:t xml:space="preserve">Write a program that navigates </w:t>
      </w:r>
      <w:r w:rsidRPr="00F87275">
        <w:t>through</w:t>
      </w:r>
      <w:r>
        <w:t xml:space="preserve"> </w:t>
      </w:r>
      <w:r w:rsidRPr="00F87275">
        <w:t>different</w:t>
      </w:r>
      <w:r>
        <w:t xml:space="preserve"> views on a calendar, depending on your choice. You will be given HTML and CSS code with the views for different years along with their months and days.</w:t>
      </w:r>
    </w:p>
    <w:p w14:paraId="27FE4556" w14:textId="6C2BF726" w:rsidR="002B5CE0" w:rsidRDefault="002B5CE0" w:rsidP="002B5CE0">
      <w:pPr>
        <w:pStyle w:val="3"/>
      </w:pPr>
      <w:r>
        <w:t>Screenshots</w:t>
      </w:r>
    </w:p>
    <w:p w14:paraId="6DB56583" w14:textId="35270A5C" w:rsidR="002B5CE0" w:rsidRPr="002B5CE0" w:rsidRDefault="002B5CE0" w:rsidP="002B5CE0">
      <w:pPr>
        <w:spacing w:before="0" w:after="0"/>
      </w:pPr>
      <w:r>
        <w:t>Year selection view – contains a list of years. Clicking the desired year should display the view, containing the months for that year.</w:t>
      </w:r>
    </w:p>
    <w:p w14:paraId="60B6BE6B" w14:textId="5F0CE628" w:rsidR="002B5CE0" w:rsidRDefault="002B5CE0" w:rsidP="002B5CE0">
      <w:r>
        <w:rPr>
          <w:noProof/>
        </w:rPr>
        <w:drawing>
          <wp:inline distT="0" distB="0" distL="0" distR="0" wp14:anchorId="5E65A713" wp14:editId="6B7E9655">
            <wp:extent cx="4420288" cy="18151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63652" cy="1832959"/>
                    </a:xfrm>
                    <a:prstGeom prst="rect">
                      <a:avLst/>
                    </a:prstGeom>
                    <a:noFill/>
                    <a:ln>
                      <a:noFill/>
                    </a:ln>
                  </pic:spPr>
                </pic:pic>
              </a:graphicData>
            </a:graphic>
          </wp:inline>
        </w:drawing>
      </w:r>
    </w:p>
    <w:p w14:paraId="0CE66566" w14:textId="4CDD2EDD" w:rsidR="002B5CE0" w:rsidRDefault="002B5CE0" w:rsidP="002B5CE0">
      <w:r>
        <w:t>Yearly view – contains a list of months for the selected year. Clicking on any of the months should switch to the monthly view.</w:t>
      </w:r>
      <w:r w:rsidRPr="002B5CE0">
        <w:t xml:space="preserve"> </w:t>
      </w:r>
      <w:r>
        <w:t>Clicking the year (top part of the table) while in the yearly view returns the user to the list of years.</w:t>
      </w:r>
    </w:p>
    <w:p w14:paraId="5EB06936" w14:textId="2701083C" w:rsidR="002B5CE0" w:rsidRDefault="002B5CE0" w:rsidP="002B5CE0">
      <w:pPr>
        <w:rPr>
          <w:noProof/>
        </w:rPr>
      </w:pPr>
      <w:r>
        <w:rPr>
          <w:noProof/>
        </w:rPr>
        <w:drawing>
          <wp:inline distT="0" distB="0" distL="0" distR="0" wp14:anchorId="7CC76109" wp14:editId="4BB47509">
            <wp:extent cx="4449170" cy="24559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88731" cy="2477834"/>
                    </a:xfrm>
                    <a:prstGeom prst="rect">
                      <a:avLst/>
                    </a:prstGeom>
                    <a:noFill/>
                    <a:ln>
                      <a:noFill/>
                    </a:ln>
                  </pic:spPr>
                </pic:pic>
              </a:graphicData>
            </a:graphic>
          </wp:inline>
        </w:drawing>
      </w:r>
    </w:p>
    <w:p w14:paraId="30C12FA2" w14:textId="223A09B1" w:rsidR="002B5CE0" w:rsidRDefault="002B5CE0" w:rsidP="002B5CE0">
      <w:r>
        <w:lastRenderedPageBreak/>
        <w:t>Monthly view – contains a calendar with all dates for the selected month, arranged as weekdays. Clicking the month (top part of the table) while in the monthly view returns the user to the list of months.</w:t>
      </w:r>
    </w:p>
    <w:p w14:paraId="35DEE0DB" w14:textId="2792861F" w:rsidR="00AD03C3" w:rsidRDefault="002B5CE0" w:rsidP="00AD03C3">
      <w:r>
        <w:rPr>
          <w:noProof/>
        </w:rPr>
        <w:drawing>
          <wp:inline distT="0" distB="0" distL="0" distR="0" wp14:anchorId="07E28E02" wp14:editId="3D451B2E">
            <wp:extent cx="4544704" cy="41439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1506" cy="4159316"/>
                    </a:xfrm>
                    <a:prstGeom prst="rect">
                      <a:avLst/>
                    </a:prstGeom>
                    <a:noFill/>
                    <a:ln>
                      <a:noFill/>
                    </a:ln>
                  </pic:spPr>
                </pic:pic>
              </a:graphicData>
            </a:graphic>
          </wp:inline>
        </w:drawing>
      </w:r>
    </w:p>
    <w:p w14:paraId="2450E15C" w14:textId="4DE25253" w:rsidR="002B5CE0" w:rsidRDefault="002B5CE0" w:rsidP="002B5CE0">
      <w:pPr>
        <w:spacing w:before="0" w:after="200"/>
      </w:pPr>
      <w:r>
        <w:br w:type="page"/>
      </w:r>
    </w:p>
    <w:p w14:paraId="28949F1C" w14:textId="529E4343" w:rsidR="00E2251B" w:rsidRDefault="00B27587" w:rsidP="00AD03C3">
      <w:pPr>
        <w:pStyle w:val="2"/>
        <w:rPr>
          <w:noProof/>
        </w:rPr>
      </w:pPr>
      <w:r w:rsidRPr="00AD03C3">
        <w:lastRenderedPageBreak/>
        <w:t>Cookbook</w:t>
      </w:r>
      <w:r>
        <w:rPr>
          <w:noProof/>
        </w:rPr>
        <w:t xml:space="preserve"> – Part 3</w:t>
      </w:r>
    </w:p>
    <w:p w14:paraId="0AAB68C0" w14:textId="77777777" w:rsidR="00AD03C3" w:rsidRPr="000D4D99"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The resources for this task are available in the following GitHub repository:</w:t>
      </w:r>
    </w:p>
    <w:p w14:paraId="6CDE38D5" w14:textId="77777777" w:rsidR="00AD03C3" w:rsidRPr="000D4D99" w:rsidRDefault="00000000"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hyperlink r:id="rId13" w:history="1">
        <w:r w:rsidR="00AD03C3" w:rsidRPr="000D4D99">
          <w:rPr>
            <w:rStyle w:val="a9"/>
            <w:sz w:val="22"/>
          </w:rPr>
          <w:t>https://github.com/viktorpts/js-apps-workshop</w:t>
        </w:r>
      </w:hyperlink>
    </w:p>
    <w:p w14:paraId="1C87393C" w14:textId="7ACB5F96" w:rsidR="00AD03C3" w:rsidRPr="00AD03C3" w:rsidRDefault="00AD03C3" w:rsidP="00AD03C3">
      <w:pPr>
        <w:pBdr>
          <w:top w:val="single" w:sz="4" w:space="1" w:color="auto"/>
          <w:left w:val="single" w:sz="4" w:space="4" w:color="auto"/>
          <w:bottom w:val="single" w:sz="4" w:space="1" w:color="auto"/>
          <w:right w:val="single" w:sz="4" w:space="4" w:color="auto"/>
        </w:pBdr>
        <w:shd w:val="clear" w:color="auto" w:fill="D9D9D9" w:themeFill="background1" w:themeFillShade="D9"/>
        <w:rPr>
          <w:sz w:val="22"/>
        </w:rPr>
      </w:pPr>
      <w:r w:rsidRPr="000D4D99">
        <w:rPr>
          <w:sz w:val="22"/>
        </w:rPr>
        <w:t xml:space="preserve">You may check-out the repository or download the files via the green button labeled “Code” in the upper-right corner. Use the files located in </w:t>
      </w:r>
      <w:r w:rsidRPr="000D4D99">
        <w:rPr>
          <w:rFonts w:ascii="Consolas" w:hAnsi="Consolas"/>
          <w:b/>
          <w:bCs/>
          <w:sz w:val="22"/>
        </w:rPr>
        <w:t>lesson-0</w:t>
      </w:r>
      <w:r>
        <w:rPr>
          <w:rFonts w:ascii="Consolas" w:hAnsi="Consolas"/>
          <w:b/>
          <w:bCs/>
          <w:sz w:val="22"/>
        </w:rPr>
        <w:t>4</w:t>
      </w:r>
      <w:r w:rsidRPr="000D4D99">
        <w:rPr>
          <w:rFonts w:ascii="Consolas" w:hAnsi="Consolas"/>
          <w:b/>
          <w:bCs/>
          <w:sz w:val="22"/>
        </w:rPr>
        <w:t>/base</w:t>
      </w:r>
      <w:r w:rsidRPr="000D4D99">
        <w:rPr>
          <w:sz w:val="22"/>
        </w:rPr>
        <w:t xml:space="preserve"> to begin the task. Before starting, make sure you have the most recent version of the repository. To see the solution, check the files inside </w:t>
      </w:r>
      <w:r w:rsidRPr="000D4D99">
        <w:rPr>
          <w:rFonts w:ascii="Consolas" w:hAnsi="Consolas"/>
          <w:b/>
          <w:bCs/>
          <w:sz w:val="22"/>
        </w:rPr>
        <w:t>lesson-0</w:t>
      </w:r>
      <w:r>
        <w:rPr>
          <w:rFonts w:ascii="Consolas" w:hAnsi="Consolas"/>
          <w:b/>
          <w:bCs/>
          <w:sz w:val="22"/>
        </w:rPr>
        <w:t>4</w:t>
      </w:r>
      <w:r w:rsidRPr="000D4D99">
        <w:rPr>
          <w:rFonts w:ascii="Consolas" w:hAnsi="Consolas"/>
          <w:b/>
          <w:bCs/>
          <w:sz w:val="22"/>
        </w:rPr>
        <w:t>/finished</w:t>
      </w:r>
      <w:r w:rsidRPr="000D4D99">
        <w:rPr>
          <w:sz w:val="22"/>
        </w:rPr>
        <w:t>.</w:t>
      </w:r>
    </w:p>
    <w:p w14:paraId="68A8CC63" w14:textId="77777777" w:rsidR="00E2251B" w:rsidRPr="00A23B86" w:rsidRDefault="00A23B86" w:rsidP="00E2251B">
      <w:pPr>
        <w:rPr>
          <w:rFonts w:cstheme="minorHAnsi"/>
          <w:noProof/>
          <w:szCs w:val="24"/>
        </w:rPr>
      </w:pPr>
      <w:r>
        <w:rPr>
          <w:rFonts w:cstheme="minorHAnsi"/>
          <w:noProof/>
          <w:szCs w:val="24"/>
        </w:rPr>
        <w:t>Let's write more functionalities for this task and extend the application</w:t>
      </w:r>
      <w:r w:rsidR="00E2251B">
        <w:rPr>
          <w:rFonts w:cstheme="minorHAnsi"/>
          <w:noProof/>
          <w:szCs w:val="24"/>
        </w:rPr>
        <w:t>.</w:t>
      </w:r>
      <w:r>
        <w:rPr>
          <w:rFonts w:cstheme="minorHAnsi"/>
          <w:noProof/>
          <w:szCs w:val="24"/>
        </w:rPr>
        <w:t xml:space="preserve"> In this task we will write the functionalities for editing and deleting recipies.</w:t>
      </w:r>
    </w:p>
    <w:p w14:paraId="2EB5DC4A" w14:textId="17B37D07" w:rsidR="00E2251B" w:rsidRDefault="00566B19" w:rsidP="00566B19">
      <w:pPr>
        <w:pStyle w:val="3"/>
        <w:rPr>
          <w:noProof/>
        </w:rPr>
      </w:pPr>
      <w:r>
        <w:rPr>
          <w:noProof/>
        </w:rPr>
        <w:t>Code Refactoring</w:t>
      </w:r>
    </w:p>
    <w:p w14:paraId="5BD0396D" w14:textId="103BC773" w:rsidR="00566B19" w:rsidRDefault="00566B19" w:rsidP="00566B19">
      <w:r>
        <w:t>Rewrite the application, so that it is a single-page application, using modules with import/export statements. There will be a single HTML file, containing all resources and the views will be dynamically generated via JavaScript.</w:t>
      </w:r>
    </w:p>
    <w:p w14:paraId="605F32D5" w14:textId="43D3922F" w:rsidR="00566B19" w:rsidRDefault="00566B19" w:rsidP="00566B19">
      <w:pPr>
        <w:pStyle w:val="3"/>
      </w:pPr>
      <w:r>
        <w:t>Recipe Details</w:t>
      </w:r>
    </w:p>
    <w:p w14:paraId="269BFFD9" w14:textId="59E0567B" w:rsidR="00566B19" w:rsidRDefault="00566B19" w:rsidP="00566B19">
      <w:r>
        <w:t>Instead of expanding in the Catalog view, clicking on a recipe preview changes the view to a details page.</w:t>
      </w:r>
    </w:p>
    <w:p w14:paraId="0E62A1F3" w14:textId="78EBA504" w:rsidR="00566B19" w:rsidRPr="00566B19" w:rsidRDefault="00566B19" w:rsidP="00566B19">
      <w:r>
        <w:rPr>
          <w:noProof/>
        </w:rPr>
        <w:drawing>
          <wp:inline distT="0" distB="0" distL="0" distR="0" wp14:anchorId="03267E12" wp14:editId="6BE63FA2">
            <wp:extent cx="6624292" cy="4312693"/>
            <wp:effectExtent l="0" t="0" r="0" b="0"/>
            <wp:docPr id="4" name="Картина 7"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rotWithShape="1">
                    <a:blip r:embed="rId14" cstate="print"/>
                    <a:srcRect t="18863" b="2986"/>
                    <a:stretch/>
                  </pic:blipFill>
                  <pic:spPr bwMode="auto">
                    <a:xfrm>
                      <a:off x="0" y="0"/>
                      <a:ext cx="6626225" cy="4313952"/>
                    </a:xfrm>
                    <a:prstGeom prst="rect">
                      <a:avLst/>
                    </a:prstGeom>
                    <a:ln>
                      <a:noFill/>
                    </a:ln>
                    <a:extLst>
                      <a:ext uri="{53640926-AAD7-44D8-BBD7-CCE9431645EC}">
                        <a14:shadowObscured xmlns:a14="http://schemas.microsoft.com/office/drawing/2010/main"/>
                      </a:ext>
                    </a:extLst>
                  </pic:spPr>
                </pic:pic>
              </a:graphicData>
            </a:graphic>
          </wp:inline>
        </w:drawing>
      </w:r>
    </w:p>
    <w:p w14:paraId="11D0D30F" w14:textId="06AC5A21" w:rsidR="00E2251B" w:rsidRDefault="00A23B86" w:rsidP="00566B19">
      <w:pPr>
        <w:pStyle w:val="3"/>
        <w:rPr>
          <w:noProof/>
        </w:rPr>
      </w:pPr>
      <w:r>
        <w:rPr>
          <w:noProof/>
        </w:rPr>
        <w:t xml:space="preserve">Edit </w:t>
      </w:r>
      <w:r w:rsidR="00AD03C3">
        <w:rPr>
          <w:noProof/>
        </w:rPr>
        <w:t xml:space="preserve">Recipe </w:t>
      </w:r>
      <w:r>
        <w:rPr>
          <w:noProof/>
        </w:rPr>
        <w:t>(only for the creator)</w:t>
      </w:r>
    </w:p>
    <w:p w14:paraId="4AB8A90E" w14:textId="70664BD7" w:rsidR="00E2251B" w:rsidRPr="00566B19" w:rsidRDefault="00A23B86" w:rsidP="00E2251B">
      <w:pPr>
        <w:rPr>
          <w:rFonts w:cstheme="minorHAnsi"/>
          <w:noProof/>
          <w:szCs w:val="24"/>
        </w:rPr>
      </w:pPr>
      <w:r>
        <w:rPr>
          <w:rFonts w:cstheme="minorHAnsi"/>
          <w:noProof/>
          <w:szCs w:val="24"/>
        </w:rPr>
        <w:t>By clicking on the recipie</w:t>
      </w:r>
      <w:r w:rsidR="00952079">
        <w:rPr>
          <w:rFonts w:cstheme="minorHAnsi"/>
          <w:noProof/>
          <w:szCs w:val="24"/>
        </w:rPr>
        <w:t xml:space="preserve"> you can see the details for it, and if you are the creator of this recipe you have to be able to edit and delete it (the two buttons bottom-right are visible)</w:t>
      </w:r>
    </w:p>
    <w:p w14:paraId="293A6A22" w14:textId="44B27726" w:rsidR="00E2251B" w:rsidRDefault="00952079" w:rsidP="00E2251B">
      <w:r>
        <w:lastRenderedPageBreak/>
        <w:t>On click the "Edit" button you are redirected to the edit page and all the details of the recipe should be filled up in the input fields.</w:t>
      </w:r>
    </w:p>
    <w:p w14:paraId="0D91D363" w14:textId="2E6463B2" w:rsidR="00AD03C3" w:rsidRDefault="00AD03C3" w:rsidP="00E2251B">
      <w:r>
        <w:rPr>
          <w:noProof/>
        </w:rPr>
        <w:drawing>
          <wp:inline distT="0" distB="0" distL="0" distR="0" wp14:anchorId="5C517DF4" wp14:editId="021D6CD6">
            <wp:extent cx="6626177" cy="65645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2000" b="1798"/>
                    <a:stretch/>
                  </pic:blipFill>
                  <pic:spPr bwMode="auto">
                    <a:xfrm>
                      <a:off x="0" y="0"/>
                      <a:ext cx="6626225" cy="6564620"/>
                    </a:xfrm>
                    <a:prstGeom prst="rect">
                      <a:avLst/>
                    </a:prstGeom>
                    <a:ln>
                      <a:noFill/>
                    </a:ln>
                    <a:extLst>
                      <a:ext uri="{53640926-AAD7-44D8-BBD7-CCE9431645EC}">
                        <a14:shadowObscured xmlns:a14="http://schemas.microsoft.com/office/drawing/2010/main"/>
                      </a:ext>
                    </a:extLst>
                  </pic:spPr>
                </pic:pic>
              </a:graphicData>
            </a:graphic>
          </wp:inline>
        </w:drawing>
      </w:r>
    </w:p>
    <w:p w14:paraId="2F371263" w14:textId="592ACA53" w:rsidR="00E2251B" w:rsidRDefault="00952079" w:rsidP="00E2251B">
      <w:r>
        <w:t>When "Update recipe" button is clicked, the app sends PUT request to the back-end and updates the recipe. After that, redirect to details page.</w:t>
      </w:r>
    </w:p>
    <w:p w14:paraId="6EC93C80" w14:textId="74555DD1" w:rsidR="00E2251B" w:rsidRDefault="00952079" w:rsidP="00566B19">
      <w:pPr>
        <w:pStyle w:val="3"/>
        <w:rPr>
          <w:noProof/>
        </w:rPr>
      </w:pPr>
      <w:r>
        <w:rPr>
          <w:noProof/>
        </w:rPr>
        <w:t xml:space="preserve">Delete </w:t>
      </w:r>
      <w:r w:rsidR="00AD03C3">
        <w:rPr>
          <w:noProof/>
        </w:rPr>
        <w:t xml:space="preserve">Recipe </w:t>
      </w:r>
      <w:r>
        <w:rPr>
          <w:noProof/>
        </w:rPr>
        <w:t>(only for the creator)</w:t>
      </w:r>
    </w:p>
    <w:p w14:paraId="3922E0DA" w14:textId="77777777" w:rsidR="00E2251B" w:rsidRPr="00952079" w:rsidRDefault="00E2251B" w:rsidP="00952079">
      <w:r>
        <w:t xml:space="preserve">By </w:t>
      </w:r>
      <w:r>
        <w:rPr>
          <w:b/>
        </w:rPr>
        <w:t xml:space="preserve">clicking on </w:t>
      </w:r>
      <w:r w:rsidR="00952079">
        <w:rPr>
          <w:b/>
        </w:rPr>
        <w:t>"Delete"</w:t>
      </w:r>
      <w:r w:rsidR="00952079">
        <w:t xml:space="preserve"> button the app needs first confirmation for deleting, then sends DELETE request to the back-end and deletes the recipe. Then the app shows message, that the recipe is deleted successful.</w:t>
      </w:r>
    </w:p>
    <w:p w14:paraId="0A18E9D5" w14:textId="77777777" w:rsidR="00E2251B" w:rsidRDefault="00952079" w:rsidP="00E2251B">
      <w:r>
        <w:rPr>
          <w:noProof/>
        </w:rPr>
        <w:drawing>
          <wp:inline distT="0" distB="0" distL="0" distR="0" wp14:anchorId="0117C9D5" wp14:editId="1F7C1F72">
            <wp:extent cx="6625872" cy="586854"/>
            <wp:effectExtent l="0" t="0" r="0" b="0"/>
            <wp:docPr id="11" name="Картина 10" descr="Screenshot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png"/>
                    <pic:cNvPicPr/>
                  </pic:nvPicPr>
                  <pic:blipFill rotWithShape="1">
                    <a:blip r:embed="rId16" cstate="print"/>
                    <a:srcRect t="54367" b="15271"/>
                    <a:stretch/>
                  </pic:blipFill>
                  <pic:spPr bwMode="auto">
                    <a:xfrm>
                      <a:off x="0" y="0"/>
                      <a:ext cx="6626225" cy="586885"/>
                    </a:xfrm>
                    <a:prstGeom prst="rect">
                      <a:avLst/>
                    </a:prstGeom>
                    <a:ln>
                      <a:noFill/>
                    </a:ln>
                    <a:extLst>
                      <a:ext uri="{53640926-AAD7-44D8-BBD7-CCE9431645EC}">
                        <a14:shadowObscured xmlns:a14="http://schemas.microsoft.com/office/drawing/2010/main"/>
                      </a:ext>
                    </a:extLst>
                  </pic:spPr>
                </pic:pic>
              </a:graphicData>
            </a:graphic>
          </wp:inline>
        </w:drawing>
      </w:r>
    </w:p>
    <w:sectPr w:rsidR="00E2251B" w:rsidSect="009254B7">
      <w:headerReference w:type="default" r:id="rId17"/>
      <w:footerReference w:type="default" r:id="rId1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E3884" w14:textId="77777777" w:rsidR="00D73C69" w:rsidRDefault="00D73C69" w:rsidP="008068A2">
      <w:pPr>
        <w:spacing w:after="0" w:line="240" w:lineRule="auto"/>
      </w:pPr>
      <w:r>
        <w:separator/>
      </w:r>
    </w:p>
  </w:endnote>
  <w:endnote w:type="continuationSeparator" w:id="0">
    <w:p w14:paraId="298268D9" w14:textId="77777777" w:rsidR="00D73C69" w:rsidRDefault="00D73C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D4AF3" w14:textId="77777777" w:rsidR="004E4C1E" w:rsidRDefault="00000000" w:rsidP="004E4C1E">
    <w:pPr>
      <w:pStyle w:val="a5"/>
    </w:pPr>
    <w:r>
      <w:rPr>
        <w:noProof/>
      </w:rPr>
      <w:pict w14:anchorId="6C5A0DD4">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4ECF4F4"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55D178D2">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CBEEDB0"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43B1711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15599FE3" wp14:editId="2A577852">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8AFA5BF" wp14:editId="057686ED">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F22F35D" wp14:editId="6ADEF247">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601702D" wp14:editId="003934D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2DAD8C7A" wp14:editId="75F2F2C5">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4585E9D" wp14:editId="4D32680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1CCC655" wp14:editId="47E167C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D57CA70" wp14:editId="1BFDEF8D">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7DBA4EC" wp14:editId="4052F47C">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60150566" wp14:editId="217D1696">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56D84DFC">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4334A00D">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109FBD8"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09237F" w:rsidRPr="00596AA5">
                  <w:rPr>
                    <w:sz w:val="18"/>
                    <w:szCs w:val="18"/>
                  </w:rPr>
                  <w:fldChar w:fldCharType="begin"/>
                </w:r>
                <w:r w:rsidRPr="00596AA5">
                  <w:rPr>
                    <w:sz w:val="18"/>
                    <w:szCs w:val="18"/>
                  </w:rPr>
                  <w:instrText xml:space="preserve"> PAGE   \* MERGEFORMAT </w:instrText>
                </w:r>
                <w:r w:rsidR="0009237F" w:rsidRPr="00596AA5">
                  <w:rPr>
                    <w:sz w:val="18"/>
                    <w:szCs w:val="18"/>
                  </w:rPr>
                  <w:fldChar w:fldCharType="separate"/>
                </w:r>
                <w:r w:rsidR="00952079">
                  <w:rPr>
                    <w:noProof/>
                    <w:sz w:val="18"/>
                    <w:szCs w:val="18"/>
                  </w:rPr>
                  <w:t>2</w:t>
                </w:r>
                <w:r w:rsidR="0009237F" w:rsidRPr="00596AA5">
                  <w:rPr>
                    <w:sz w:val="18"/>
                    <w:szCs w:val="18"/>
                  </w:rPr>
                  <w:fldChar w:fldCharType="end"/>
                </w:r>
                <w:r w:rsidRPr="00596AA5">
                  <w:rPr>
                    <w:sz w:val="18"/>
                    <w:szCs w:val="18"/>
                  </w:rPr>
                  <w:t xml:space="preserve"> of </w:t>
                </w:r>
                <w:fldSimple w:instr=" NUMPAGES   \* MERGEFORMAT ">
                  <w:r w:rsidR="00952079" w:rsidRPr="00952079">
                    <w:rPr>
                      <w:noProof/>
                      <w:sz w:val="18"/>
                      <w:szCs w:val="18"/>
                    </w:rPr>
                    <w:t>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70F93" w14:textId="77777777" w:rsidR="00D73C69" w:rsidRDefault="00D73C69" w:rsidP="008068A2">
      <w:pPr>
        <w:spacing w:after="0" w:line="240" w:lineRule="auto"/>
      </w:pPr>
      <w:r>
        <w:separator/>
      </w:r>
    </w:p>
  </w:footnote>
  <w:footnote w:type="continuationSeparator" w:id="0">
    <w:p w14:paraId="2F72DB48" w14:textId="77777777" w:rsidR="00D73C69" w:rsidRDefault="00D73C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7BD9"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9733350">
    <w:abstractNumId w:val="0"/>
  </w:num>
  <w:num w:numId="2" w16cid:durableId="1193687953">
    <w:abstractNumId w:val="39"/>
  </w:num>
  <w:num w:numId="3" w16cid:durableId="149635315">
    <w:abstractNumId w:val="8"/>
  </w:num>
  <w:num w:numId="4" w16cid:durableId="289827659">
    <w:abstractNumId w:val="25"/>
  </w:num>
  <w:num w:numId="5" w16cid:durableId="1994068075">
    <w:abstractNumId w:val="26"/>
  </w:num>
  <w:num w:numId="6" w16cid:durableId="1695034341">
    <w:abstractNumId w:val="30"/>
  </w:num>
  <w:num w:numId="7" w16cid:durableId="1023822988">
    <w:abstractNumId w:val="3"/>
  </w:num>
  <w:num w:numId="8" w16cid:durableId="245769267">
    <w:abstractNumId w:val="7"/>
  </w:num>
  <w:num w:numId="9" w16cid:durableId="99221824">
    <w:abstractNumId w:val="23"/>
  </w:num>
  <w:num w:numId="10" w16cid:durableId="17326529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4785197">
    <w:abstractNumId w:val="4"/>
  </w:num>
  <w:num w:numId="12" w16cid:durableId="344400226">
    <w:abstractNumId w:val="18"/>
  </w:num>
  <w:num w:numId="13" w16cid:durableId="2326289">
    <w:abstractNumId w:val="1"/>
  </w:num>
  <w:num w:numId="14" w16cid:durableId="882597115">
    <w:abstractNumId w:val="29"/>
  </w:num>
  <w:num w:numId="15" w16cid:durableId="813449762">
    <w:abstractNumId w:val="9"/>
  </w:num>
  <w:num w:numId="16" w16cid:durableId="817497754">
    <w:abstractNumId w:val="34"/>
  </w:num>
  <w:num w:numId="17" w16cid:durableId="158348994">
    <w:abstractNumId w:val="24"/>
  </w:num>
  <w:num w:numId="18" w16cid:durableId="271981659">
    <w:abstractNumId w:val="38"/>
  </w:num>
  <w:num w:numId="19" w16cid:durableId="582960170">
    <w:abstractNumId w:val="31"/>
  </w:num>
  <w:num w:numId="20" w16cid:durableId="998267504">
    <w:abstractNumId w:val="17"/>
  </w:num>
  <w:num w:numId="21" w16cid:durableId="2081976785">
    <w:abstractNumId w:val="28"/>
  </w:num>
  <w:num w:numId="22" w16cid:durableId="90665353">
    <w:abstractNumId w:val="11"/>
  </w:num>
  <w:num w:numId="23" w16cid:durableId="1177889046">
    <w:abstractNumId w:val="14"/>
  </w:num>
  <w:num w:numId="24" w16cid:durableId="1272082032">
    <w:abstractNumId w:val="2"/>
  </w:num>
  <w:num w:numId="25" w16cid:durableId="1356612253">
    <w:abstractNumId w:val="6"/>
  </w:num>
  <w:num w:numId="26" w16cid:durableId="269168570">
    <w:abstractNumId w:val="15"/>
  </w:num>
  <w:num w:numId="27" w16cid:durableId="296036090">
    <w:abstractNumId w:val="33"/>
  </w:num>
  <w:num w:numId="28" w16cid:durableId="1595436785">
    <w:abstractNumId w:val="16"/>
  </w:num>
  <w:num w:numId="29" w16cid:durableId="1373463096">
    <w:abstractNumId w:val="37"/>
  </w:num>
  <w:num w:numId="30" w16cid:durableId="33241125">
    <w:abstractNumId w:val="19"/>
  </w:num>
  <w:num w:numId="31" w16cid:durableId="687604968">
    <w:abstractNumId w:val="10"/>
  </w:num>
  <w:num w:numId="32" w16cid:durableId="52971233">
    <w:abstractNumId w:val="32"/>
  </w:num>
  <w:num w:numId="33" w16cid:durableId="392698094">
    <w:abstractNumId w:val="35"/>
  </w:num>
  <w:num w:numId="34" w16cid:durableId="1671635049">
    <w:abstractNumId w:val="22"/>
  </w:num>
  <w:num w:numId="35" w16cid:durableId="2033534534">
    <w:abstractNumId w:val="36"/>
  </w:num>
  <w:num w:numId="36" w16cid:durableId="2049524350">
    <w:abstractNumId w:val="5"/>
  </w:num>
  <w:num w:numId="37" w16cid:durableId="596212852">
    <w:abstractNumId w:val="20"/>
  </w:num>
  <w:num w:numId="38" w16cid:durableId="1672878499">
    <w:abstractNumId w:val="13"/>
  </w:num>
  <w:num w:numId="39" w16cid:durableId="553583321">
    <w:abstractNumId w:val="27"/>
  </w:num>
  <w:num w:numId="40" w16cid:durableId="99059529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6433050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Y3MzI3NzIyNTdX0lEKTi0uzszPAykwrAUAyaHTEywAAAA="/>
  </w:docVars>
  <w:rsids>
    <w:rsidRoot w:val="008068A2"/>
    <w:rsid w:val="000006BB"/>
    <w:rsid w:val="00002C1C"/>
    <w:rsid w:val="00007044"/>
    <w:rsid w:val="0001451E"/>
    <w:rsid w:val="00020933"/>
    <w:rsid w:val="00023DC6"/>
    <w:rsid w:val="00025F04"/>
    <w:rsid w:val="00064D15"/>
    <w:rsid w:val="0008559D"/>
    <w:rsid w:val="00086727"/>
    <w:rsid w:val="0009209B"/>
    <w:rsid w:val="0009237F"/>
    <w:rsid w:val="000A6794"/>
    <w:rsid w:val="000B39E6"/>
    <w:rsid w:val="000B56F0"/>
    <w:rsid w:val="000C5361"/>
    <w:rsid w:val="000D1206"/>
    <w:rsid w:val="00103906"/>
    <w:rsid w:val="001275B9"/>
    <w:rsid w:val="00142C75"/>
    <w:rsid w:val="001449E8"/>
    <w:rsid w:val="001619DF"/>
    <w:rsid w:val="00164CDC"/>
    <w:rsid w:val="00167CF1"/>
    <w:rsid w:val="00171021"/>
    <w:rsid w:val="00175E1D"/>
    <w:rsid w:val="001837BD"/>
    <w:rsid w:val="00183A2C"/>
    <w:rsid w:val="0019131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41DE"/>
    <w:rsid w:val="002819B5"/>
    <w:rsid w:val="002853F4"/>
    <w:rsid w:val="002A2D2D"/>
    <w:rsid w:val="002B5CE0"/>
    <w:rsid w:val="002C539D"/>
    <w:rsid w:val="002C71C6"/>
    <w:rsid w:val="002D07CA"/>
    <w:rsid w:val="002D7BC7"/>
    <w:rsid w:val="002F29FF"/>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ABF"/>
    <w:rsid w:val="0047331A"/>
    <w:rsid w:val="0047640B"/>
    <w:rsid w:val="0047644B"/>
    <w:rsid w:val="00476D4B"/>
    <w:rsid w:val="00491748"/>
    <w:rsid w:val="0049793B"/>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56CE6"/>
    <w:rsid w:val="00563DC7"/>
    <w:rsid w:val="00564029"/>
    <w:rsid w:val="00564D7B"/>
    <w:rsid w:val="0056527D"/>
    <w:rsid w:val="00566B19"/>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1A84"/>
    <w:rsid w:val="007D6341"/>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A1CF8"/>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5790"/>
    <w:rsid w:val="00A45A89"/>
    <w:rsid w:val="00A47F12"/>
    <w:rsid w:val="00A66DE2"/>
    <w:rsid w:val="00A70227"/>
    <w:rsid w:val="00A847D3"/>
    <w:rsid w:val="00AA3772"/>
    <w:rsid w:val="00AB106E"/>
    <w:rsid w:val="00AB2224"/>
    <w:rsid w:val="00AC36D6"/>
    <w:rsid w:val="00AC60FE"/>
    <w:rsid w:val="00AC77AD"/>
    <w:rsid w:val="00AD03C3"/>
    <w:rsid w:val="00AD3214"/>
    <w:rsid w:val="00AE05D3"/>
    <w:rsid w:val="00AE355A"/>
    <w:rsid w:val="00AF25FA"/>
    <w:rsid w:val="00B00BBF"/>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F0047"/>
    <w:rsid w:val="00D22895"/>
    <w:rsid w:val="00D3404A"/>
    <w:rsid w:val="00D4354E"/>
    <w:rsid w:val="00D43F69"/>
    <w:rsid w:val="00D50F79"/>
    <w:rsid w:val="00D73957"/>
    <w:rsid w:val="00D73C69"/>
    <w:rsid w:val="00D8395C"/>
    <w:rsid w:val="00D910AA"/>
    <w:rsid w:val="00DA028F"/>
    <w:rsid w:val="00DA4D6D"/>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7281"/>
    <w:rsid w:val="00E63F64"/>
    <w:rsid w:val="00E74623"/>
    <w:rsid w:val="00E80610"/>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5E98"/>
    <w:rsid w:val="00FD050C"/>
    <w:rsid w:val="00FE038F"/>
    <w:rsid w:val="00FE68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FA276"/>
  <w15:docId w15:val="{B02AAC36-CF1D-49B7-9802-2FF2263CB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03C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hyperlink" Target="https://github.com/viktorpts/js-apps-worksho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0ADB6D-A0A7-47DA-956D-3565802FE5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4</Pages>
  <Words>466</Words>
  <Characters>2657</Characters>
  <Application>Microsoft Office Word</Application>
  <DocSecurity>0</DocSecurity>
  <Lines>22</Lines>
  <Paragraphs>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20</cp:revision>
  <cp:lastPrinted>2015-10-26T22:35:00Z</cp:lastPrinted>
  <dcterms:created xsi:type="dcterms:W3CDTF">2019-11-12T12:29:00Z</dcterms:created>
  <dcterms:modified xsi:type="dcterms:W3CDTF">2022-10-06T12:42:00Z</dcterms:modified>
  <cp:category>computer programming; programming</cp:category>
</cp:coreProperties>
</file>